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98F79" w14:textId="1F91CDAF" w:rsidR="00B32216" w:rsidRPr="00B32216" w:rsidRDefault="00B32216" w:rsidP="00B32216">
      <w:pPr>
        <w:jc w:val="center"/>
        <w:rPr>
          <w:rStyle w:val="rynqvb"/>
          <w:rFonts w:ascii="Times New Roman" w:hAnsi="Times New Roman" w:cs="Times New Roman"/>
          <w:b/>
          <w:bCs/>
          <w:sz w:val="28"/>
          <w:szCs w:val="28"/>
          <w:lang w:val="en"/>
        </w:rPr>
      </w:pPr>
      <w:r w:rsidRPr="00B32216">
        <w:rPr>
          <w:rStyle w:val="rynqvb"/>
          <w:rFonts w:ascii="Times New Roman" w:hAnsi="Times New Roman" w:cs="Times New Roman"/>
          <w:b/>
          <w:bCs/>
          <w:sz w:val="28"/>
          <w:szCs w:val="28"/>
          <w:lang w:val="en"/>
        </w:rPr>
        <w:t>Independent student work 2</w:t>
      </w:r>
    </w:p>
    <w:p w14:paraId="7F655CAE" w14:textId="77777777" w:rsidR="00B32216" w:rsidRPr="00B32216" w:rsidRDefault="00B32216" w:rsidP="00B32216">
      <w:pPr>
        <w:pStyle w:val="a3"/>
        <w:numPr>
          <w:ilvl w:val="0"/>
          <w:numId w:val="3"/>
        </w:numPr>
        <w:rPr>
          <w:rStyle w:val="rynqvb"/>
          <w:rFonts w:ascii="Times New Roman" w:hAnsi="Times New Roman" w:cs="Times New Roman"/>
          <w:sz w:val="28"/>
          <w:szCs w:val="28"/>
        </w:rPr>
      </w:pPr>
      <w:r w:rsidRPr="00B32216">
        <w:rPr>
          <w:rStyle w:val="rynqvb"/>
          <w:rFonts w:ascii="Times New Roman" w:hAnsi="Times New Roman" w:cs="Times New Roman"/>
          <w:sz w:val="28"/>
          <w:szCs w:val="28"/>
          <w:lang w:val="en"/>
        </w:rPr>
        <w:t xml:space="preserve">Download the dataset and open it using the Pandas library. </w:t>
      </w:r>
    </w:p>
    <w:p w14:paraId="72297641" w14:textId="77777777" w:rsidR="00B32216" w:rsidRPr="00B32216" w:rsidRDefault="00B32216" w:rsidP="00B32216">
      <w:pPr>
        <w:pStyle w:val="a3"/>
        <w:numPr>
          <w:ilvl w:val="0"/>
          <w:numId w:val="3"/>
        </w:numPr>
        <w:rPr>
          <w:rStyle w:val="rynqvb"/>
          <w:rFonts w:ascii="Times New Roman" w:hAnsi="Times New Roman" w:cs="Times New Roman"/>
          <w:sz w:val="28"/>
          <w:szCs w:val="28"/>
        </w:rPr>
      </w:pPr>
      <w:r w:rsidRPr="00B32216">
        <w:rPr>
          <w:rStyle w:val="rynqvb"/>
          <w:rFonts w:ascii="Times New Roman" w:hAnsi="Times New Roman" w:cs="Times New Roman"/>
          <w:sz w:val="28"/>
          <w:szCs w:val="28"/>
          <w:lang w:val="en"/>
        </w:rPr>
        <w:t xml:space="preserve">Perform operations on DataFrame rows and columns </w:t>
      </w:r>
    </w:p>
    <w:p w14:paraId="23C894E0" w14:textId="77777777" w:rsidR="00B32216" w:rsidRPr="00B32216" w:rsidRDefault="00B32216" w:rsidP="00B32216">
      <w:pPr>
        <w:pStyle w:val="a3"/>
        <w:numPr>
          <w:ilvl w:val="0"/>
          <w:numId w:val="3"/>
        </w:numPr>
        <w:rPr>
          <w:rStyle w:val="rynqvb"/>
          <w:rFonts w:ascii="Times New Roman" w:hAnsi="Times New Roman" w:cs="Times New Roman"/>
          <w:sz w:val="28"/>
          <w:szCs w:val="28"/>
        </w:rPr>
      </w:pPr>
      <w:r w:rsidRPr="00B32216">
        <w:rPr>
          <w:rStyle w:val="rynqvb"/>
          <w:rFonts w:ascii="Times New Roman" w:hAnsi="Times New Roman" w:cs="Times New Roman"/>
          <w:sz w:val="28"/>
          <w:szCs w:val="28"/>
          <w:lang w:val="en"/>
        </w:rPr>
        <w:t xml:space="preserve">Edit the data in the DataFrame </w:t>
      </w:r>
    </w:p>
    <w:p w14:paraId="37A229E2" w14:textId="77777777" w:rsidR="00B32216" w:rsidRPr="00B32216" w:rsidRDefault="00B32216" w:rsidP="00B32216">
      <w:pPr>
        <w:pStyle w:val="a3"/>
        <w:numPr>
          <w:ilvl w:val="0"/>
          <w:numId w:val="3"/>
        </w:numPr>
        <w:rPr>
          <w:rStyle w:val="rynqvb"/>
          <w:rFonts w:ascii="Times New Roman" w:hAnsi="Times New Roman" w:cs="Times New Roman"/>
          <w:sz w:val="28"/>
          <w:szCs w:val="28"/>
        </w:rPr>
      </w:pPr>
      <w:r w:rsidRPr="00B32216">
        <w:rPr>
          <w:rStyle w:val="rynqvb"/>
          <w:rFonts w:ascii="Times New Roman" w:hAnsi="Times New Roman" w:cs="Times New Roman"/>
          <w:sz w:val="28"/>
          <w:szCs w:val="28"/>
          <w:lang w:val="en"/>
        </w:rPr>
        <w:t xml:space="preserve">Visualize your data using different types of graphs </w:t>
      </w:r>
    </w:p>
    <w:p w14:paraId="0E8A69E2" w14:textId="73419FF3" w:rsidR="005703E4" w:rsidRPr="00B32216" w:rsidRDefault="00B32216" w:rsidP="00B32216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B32216">
        <w:rPr>
          <w:rStyle w:val="rynqvb"/>
          <w:rFonts w:ascii="Times New Roman" w:hAnsi="Times New Roman" w:cs="Times New Roman"/>
          <w:sz w:val="28"/>
          <w:szCs w:val="28"/>
          <w:lang w:val="en"/>
        </w:rPr>
        <w:t>Output data to a new file</w:t>
      </w:r>
    </w:p>
    <w:sectPr w:rsidR="005703E4" w:rsidRPr="00B3221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55DA0"/>
    <w:multiLevelType w:val="hybridMultilevel"/>
    <w:tmpl w:val="17C8AA0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C96567"/>
    <w:multiLevelType w:val="hybridMultilevel"/>
    <w:tmpl w:val="FFB69F9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965325"/>
    <w:multiLevelType w:val="hybridMultilevel"/>
    <w:tmpl w:val="D1D21F6C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TS3NDExtLQEspV0lIJTi4sz8/NACgxrAaGNiQAsAAAA"/>
  </w:docVars>
  <w:rsids>
    <w:rsidRoot w:val="00816185"/>
    <w:rsid w:val="0001598B"/>
    <w:rsid w:val="000443CD"/>
    <w:rsid w:val="00050A0B"/>
    <w:rsid w:val="00080AEC"/>
    <w:rsid w:val="000A155F"/>
    <w:rsid w:val="000A79B0"/>
    <w:rsid w:val="000F6A50"/>
    <w:rsid w:val="00234B8C"/>
    <w:rsid w:val="0023521A"/>
    <w:rsid w:val="0025787C"/>
    <w:rsid w:val="002E1EB3"/>
    <w:rsid w:val="002F27E0"/>
    <w:rsid w:val="003E053B"/>
    <w:rsid w:val="00472AA2"/>
    <w:rsid w:val="004951FD"/>
    <w:rsid w:val="004B0CA8"/>
    <w:rsid w:val="004D00A7"/>
    <w:rsid w:val="005703E4"/>
    <w:rsid w:val="00586F53"/>
    <w:rsid w:val="00590051"/>
    <w:rsid w:val="005B73A2"/>
    <w:rsid w:val="00652504"/>
    <w:rsid w:val="0070609A"/>
    <w:rsid w:val="007A6020"/>
    <w:rsid w:val="007B0F6E"/>
    <w:rsid w:val="00816185"/>
    <w:rsid w:val="00872949"/>
    <w:rsid w:val="008A630D"/>
    <w:rsid w:val="008D422C"/>
    <w:rsid w:val="00936FCD"/>
    <w:rsid w:val="00947626"/>
    <w:rsid w:val="0096414C"/>
    <w:rsid w:val="009A2D63"/>
    <w:rsid w:val="009E5664"/>
    <w:rsid w:val="00B32216"/>
    <w:rsid w:val="00B3712F"/>
    <w:rsid w:val="00C37472"/>
    <w:rsid w:val="00C42079"/>
    <w:rsid w:val="00D01CF3"/>
    <w:rsid w:val="00D26AB9"/>
    <w:rsid w:val="00D35E96"/>
    <w:rsid w:val="00D712FB"/>
    <w:rsid w:val="00DF477B"/>
    <w:rsid w:val="00E27A62"/>
    <w:rsid w:val="00E468C9"/>
    <w:rsid w:val="00E942F1"/>
    <w:rsid w:val="00EA2AD7"/>
    <w:rsid w:val="00EF4BF1"/>
    <w:rsid w:val="00EF590F"/>
    <w:rsid w:val="00EF705F"/>
    <w:rsid w:val="00EF7400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57E25A"/>
  <w15:chartTrackingRefBased/>
  <w15:docId w15:val="{CBE59E89-3002-43D3-AA67-3805E1C60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rynqvb">
    <w:name w:val="rynqvb"/>
    <w:basedOn w:val="a0"/>
    <w:rsid w:val="00816185"/>
  </w:style>
  <w:style w:type="paragraph" w:styleId="a3">
    <w:name w:val="List Paragraph"/>
    <w:basedOn w:val="a"/>
    <w:uiPriority w:val="34"/>
    <w:qFormat/>
    <w:rsid w:val="008161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4</Words>
  <Characters>204</Characters>
  <Application>Microsoft Office Word</Application>
  <DocSecurity>0</DocSecurity>
  <Lines>2</Lines>
  <Paragraphs>1</Paragraphs>
  <ScaleCrop>false</ScaleCrop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2-11-25T09:23:00Z</dcterms:created>
  <dcterms:modified xsi:type="dcterms:W3CDTF">2024-04-24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b98d887a1ec3f77bb3e6af40c6c136b5faa697c2d52f9dffeb13e71963fd91</vt:lpwstr>
  </property>
</Properties>
</file>